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 | [Phone Number]</w:t>
      </w:r>
    </w:p>
    <w:p>
      <w:pPr>
        <w:pStyle w:val="BodyText"/>
      </w:pPr>
      <w:r>
        <w:t xml:space="preserve">[Hiring Manager's Name]</w:t>
      </w:r>
      <w:r>
        <w:br/>
      </w:r>
      <w:r>
        <w:t xml:space="preserve">[Hospital or Institution Name]</w:t>
      </w:r>
      <w:r>
        <w:br/>
      </w:r>
      <w:r>
        <w:t xml:space="preserve">[Institution Address]</w:t>
      </w:r>
      <w:r>
        <w:br/>
      </w:r>
      <w:r>
        <w:t xml:space="preserve">[City, State, ZIP Code]</w:t>
      </w:r>
    </w:p>
    <w:p>
      <w:pPr>
        <w:pStyle w:val="BodyText"/>
      </w:pPr>
      <w:r>
        <w:t xml:space="preserve">Dear [Hiring Manager's Name],</w:t>
      </w:r>
    </w:p>
    <w:p>
      <w:pPr>
        <w:pStyle w:val="BodyText"/>
      </w:pPr>
      <w:r>
        <w:t xml:space="preserve">As a highly skilled and dedicated Radiologist with over [X years] of experience in diagnostic imaging and advanced medical technology, I am writing to express my enthusiasm for the opportunity to contribute to [Hospital or Institution Name] as part of the United States New York City healthcare community. The dynamic and fast-paced environment of United States New York City offers an unparalleled platform to combine clinical excellence with innovative patient care, and I am eager to bring my expertise in radiology, commitment to precision, and passion for medical advancement to your esteemed institution.</w:t>
      </w:r>
    </w:p>
    <w:p>
      <w:pPr>
        <w:pStyle w:val="BodyText"/>
      </w:pPr>
      <w:r>
        <w:t xml:space="preserve">Throughout my career as a Radiologist, I have consistently prioritized accuracy, compassion, and cutting-edge methodologies. In the United States New York City context—where healthcare demands both technical mastery and cultural sensitivity—I have honed my ability to deliver timely, reliable diagnoses in a high-pressure setting. My training at [Your Medical School or Residency Program] equipped me with a deep understanding of advanced imaging modalities, including MRI, CT, and ultrasound, while my work at [Previous Institution or Hospital Name] allowed me to refine my skills in interpreting complex cases across diverse patient populations. This experience has prepared me to thrive in the bustling healthcare ecosystem of United States New York City, where radiologists play a critical role in supporting emergency care, oncology, and neurology departments.</w:t>
      </w:r>
    </w:p>
    <w:p>
      <w:pPr>
        <w:pStyle w:val="BodyText"/>
      </w:pPr>
      <w:r>
        <w:t xml:space="preserve">One of my core strengths as a Radiologist is my ability to integrate technology with human-centered care. In United States New York City, where access to state-of-the-art equipment is essential, I have leveraged AI-driven diagnostic tools and electronic health records to enhance efficiency without compromising patient engagement. For instance, during my tenure at [Previous Institution], I collaborated with multidisciplinary teams to streamline imaging workflows for trauma patients, reducing turnaround times by 25% while maintaining a 98% accuracy rate in critical cases. This achievement reflects my dedication to aligning clinical outcomes with the needs of a city that demands both speed and precision.</w:t>
      </w:r>
    </w:p>
    <w:p>
      <w:pPr>
        <w:pStyle w:val="BodyText"/>
      </w:pPr>
      <w:r>
        <w:t xml:space="preserve">The United States New York City healthcare landscape is unique in its diversity and complexity, requiring radiologists to navigate intricate challenges while upholding the highest standards of care. I have consistently demonstrated adaptability in this environment, whether interpreting scans for patients with rare conditions or providing clear explanations to families during high-stress moments. My fluency in [Languages if applicable] and my cultural competence—gained through years of serving a global patient base—allow me to bridge communication gaps and foster trust. In the United States New York City context, where healthcare disparities persist, I am committed to advocating for equitable access to diagnostic services through outreach initiatives and community partnerships.</w:t>
      </w:r>
    </w:p>
    <w:p>
      <w:pPr>
        <w:pStyle w:val="BodyText"/>
      </w:pPr>
      <w:r>
        <w:t xml:space="preserve">As a Radiologist, I am deeply invested in advancing the field through continuous education and research. My participation in [Conference or Research Project Name] has kept me at the forefront of emerging trends, such as personalized imaging protocols and radiation safety innovations. In United States New York City, where medical institutions are often at the vanguard of healthcare innovation, I aim to contribute to groundbreaking studies while mentoring future radiologists. I believe that collaboration is key to progress, and I am eager to work alongside [Hospital or Institution Name]’s team of experts to push the boundaries of what is possible in diagnostic medicine.</w:t>
      </w:r>
    </w:p>
    <w:p>
      <w:pPr>
        <w:pStyle w:val="BodyText"/>
      </w:pPr>
      <w:r>
        <w:t xml:space="preserve">What draws me most to [Hospital or Institution Name] is its reputation for excellence and its commitment to patient-centered care. The opportunity to join a team that values both clinical rigor and compassionate service aligns perfectly with my professional ethos. In United States New York City, where the pace of life is relentless, I am confident that my ability to balance precision with empathy will make a meaningful impact. I am particularly inspired by [mention a specific program, initiative, or value of the institution], which resonates with my own vision for radiology as a field that bridges science and humanity.</w:t>
      </w:r>
    </w:p>
    <w:p>
      <w:pPr>
        <w:pStyle w:val="BodyText"/>
      </w:pPr>
      <w:r>
        <w:t xml:space="preserve">Thank you for considering my application. I would welcome the chance to discuss how my background, skills, and passion for radiology can contribute to [Hospital or Institution Name]’s mission in the United States New York City healthcare landscape. I am available at your convenience for an interview and can be reached via email at [Your Email Address] or phone at [Your Phone Number]. I look forward to the possibility of working together to advance diagnostic care and improve patient outcomes in this vibrant and challenging environment.</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08:43:49Z</dcterms:created>
  <dcterms:modified xsi:type="dcterms:W3CDTF">2025-12-10T08:43:49Z</dcterms:modified>
</cp:coreProperties>
</file>

<file path=docProps/custom.xml><?xml version="1.0" encoding="utf-8"?>
<Properties xmlns="http://schemas.openxmlformats.org/officeDocument/2006/custom-properties" xmlns:vt="http://schemas.openxmlformats.org/officeDocument/2006/docPropsVTypes"/>
</file>